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26373" w14:textId="198297C8" w:rsidR="00A005FB" w:rsidRDefault="00137180">
      <w:pPr>
        <w:pStyle w:val="Title"/>
        <w:jc w:val="center"/>
        <w:rPr>
          <w:sz w:val="42"/>
          <w:szCs w:val="42"/>
        </w:rPr>
      </w:pPr>
      <w:r>
        <w:rPr>
          <w:sz w:val="42"/>
          <w:szCs w:val="42"/>
        </w:rPr>
        <w:t xml:space="preserve">Experiment </w:t>
      </w:r>
      <w:r w:rsidR="00614225">
        <w:rPr>
          <w:sz w:val="42"/>
          <w:szCs w:val="42"/>
        </w:rPr>
        <w:t>2</w:t>
      </w:r>
      <w:r>
        <w:rPr>
          <w:sz w:val="42"/>
          <w:szCs w:val="42"/>
        </w:rPr>
        <w:t xml:space="preserve">: </w:t>
      </w:r>
      <w:r w:rsidR="00A005FB">
        <w:rPr>
          <w:sz w:val="42"/>
          <w:szCs w:val="42"/>
        </w:rPr>
        <w:t>Vowel</w:t>
      </w:r>
      <w:r w:rsidR="002729E1">
        <w:rPr>
          <w:sz w:val="42"/>
          <w:szCs w:val="42"/>
        </w:rPr>
        <w:t xml:space="preserve"> </w:t>
      </w:r>
      <w:r w:rsidR="00A005FB">
        <w:rPr>
          <w:sz w:val="42"/>
          <w:szCs w:val="42"/>
        </w:rPr>
        <w:t>Detector</w:t>
      </w:r>
    </w:p>
    <w:p w14:paraId="5FBD2699" w14:textId="377612F7" w:rsidR="00010DA6" w:rsidRPr="00614225" w:rsidRDefault="00137180">
      <w:pPr>
        <w:pStyle w:val="Title"/>
        <w:jc w:val="center"/>
      </w:pPr>
      <w:r>
        <w:rPr>
          <w:sz w:val="42"/>
          <w:szCs w:val="42"/>
        </w:rPr>
        <w:t xml:space="preserve">A submission </w:t>
      </w:r>
      <w:r w:rsidR="00614225">
        <w:rPr>
          <w:sz w:val="42"/>
          <w:szCs w:val="42"/>
        </w:rPr>
        <w:t>Report</w:t>
      </w:r>
    </w:p>
    <w:p w14:paraId="767EAFF1" w14:textId="77777777" w:rsidR="00010DA6" w:rsidRDefault="00010DA6">
      <w:pPr>
        <w:pStyle w:val="Standard"/>
        <w:jc w:val="center"/>
        <w:rPr>
          <w:sz w:val="20"/>
          <w:szCs w:val="20"/>
        </w:rPr>
      </w:pPr>
    </w:p>
    <w:p w14:paraId="02975B40" w14:textId="77777777" w:rsidR="00B16C3D" w:rsidRDefault="00B16C3D">
      <w:pPr>
        <w:pStyle w:val="Standard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Hardik </w:t>
      </w:r>
      <w:proofErr w:type="spellStart"/>
      <w:r>
        <w:rPr>
          <w:sz w:val="20"/>
          <w:szCs w:val="20"/>
        </w:rPr>
        <w:t>Dhansukhbhai</w:t>
      </w:r>
      <w:proofErr w:type="spellEnd"/>
      <w:r>
        <w:rPr>
          <w:sz w:val="20"/>
          <w:szCs w:val="20"/>
        </w:rPr>
        <w:t xml:space="preserve"> Panchal</w:t>
      </w:r>
    </w:p>
    <w:p w14:paraId="7530B41F" w14:textId="172B6293" w:rsidR="00010DA6" w:rsidRPr="00B16C3D" w:rsidRDefault="00137180">
      <w:pPr>
        <w:pStyle w:val="Standard"/>
        <w:jc w:val="center"/>
      </w:pPr>
      <w:r>
        <w:rPr>
          <w:sz w:val="20"/>
          <w:szCs w:val="20"/>
        </w:rPr>
        <w:t xml:space="preserve"> Roll Number </w:t>
      </w:r>
      <w:r w:rsidR="00B16C3D">
        <w:rPr>
          <w:sz w:val="20"/>
          <w:szCs w:val="20"/>
        </w:rPr>
        <w:t>200070054</w:t>
      </w:r>
    </w:p>
    <w:p w14:paraId="687B07F7" w14:textId="77777777" w:rsidR="00010DA6" w:rsidRDefault="00137180">
      <w:pPr>
        <w:pStyle w:val="Standard"/>
        <w:jc w:val="center"/>
      </w:pPr>
      <w:r>
        <w:rPr>
          <w:sz w:val="20"/>
          <w:szCs w:val="20"/>
        </w:rPr>
        <w:t>EE-214, WEL, IIT Bombay</w:t>
      </w:r>
    </w:p>
    <w:p w14:paraId="52ED6E90" w14:textId="59D6EA49" w:rsidR="00010DA6" w:rsidRDefault="00B16C3D">
      <w:pPr>
        <w:pStyle w:val="Standard"/>
        <w:jc w:val="center"/>
      </w:pPr>
      <w:r>
        <w:rPr>
          <w:sz w:val="20"/>
          <w:szCs w:val="20"/>
        </w:rPr>
        <w:t>August</w:t>
      </w:r>
      <w:r w:rsidR="00137180">
        <w:rPr>
          <w:sz w:val="20"/>
          <w:szCs w:val="20"/>
        </w:rPr>
        <w:t xml:space="preserve"> </w:t>
      </w:r>
      <w:r>
        <w:rPr>
          <w:sz w:val="20"/>
          <w:szCs w:val="20"/>
        </w:rPr>
        <w:t>19</w:t>
      </w:r>
      <w:r w:rsidR="00137180">
        <w:rPr>
          <w:sz w:val="20"/>
          <w:szCs w:val="20"/>
        </w:rPr>
        <w:t>, 2021</w:t>
      </w:r>
    </w:p>
    <w:p w14:paraId="79B7705D" w14:textId="55664476" w:rsidR="00010DA6" w:rsidRDefault="00010DA6">
      <w:pPr>
        <w:pStyle w:val="Standard"/>
        <w:jc w:val="right"/>
        <w:rPr>
          <w:sz w:val="20"/>
          <w:szCs w:val="20"/>
        </w:rPr>
      </w:pPr>
    </w:p>
    <w:p w14:paraId="0D5E88C3" w14:textId="24274A29" w:rsidR="00010DA6" w:rsidRPr="002943E3" w:rsidRDefault="00137180">
      <w:pPr>
        <w:pStyle w:val="Heading2"/>
        <w:rPr>
          <w:b/>
          <w:bCs/>
          <w:sz w:val="30"/>
          <w:szCs w:val="30"/>
        </w:rPr>
      </w:pPr>
      <w:bookmarkStart w:id="0" w:name="_ibeb6f0gtd6"/>
      <w:bookmarkEnd w:id="0"/>
      <w:r w:rsidRPr="002943E3">
        <w:rPr>
          <w:b/>
          <w:bCs/>
          <w:sz w:val="30"/>
          <w:szCs w:val="30"/>
        </w:rPr>
        <w:t>Overview of the experiment:</w:t>
      </w:r>
    </w:p>
    <w:p w14:paraId="313094DC" w14:textId="77777777" w:rsidR="002943E3" w:rsidRDefault="004B5E4B" w:rsidP="004B5E4B">
      <w:pPr>
        <w:pStyle w:val="Standard"/>
        <w:rPr>
          <w:sz w:val="28"/>
          <w:szCs w:val="28"/>
        </w:rPr>
      </w:pPr>
      <w:r>
        <w:tab/>
      </w:r>
      <w:r w:rsidRPr="002943E3">
        <w:rPr>
          <w:sz w:val="28"/>
          <w:szCs w:val="28"/>
        </w:rPr>
        <w:t xml:space="preserve">The purpose of this experiment was to get familiar with </w:t>
      </w:r>
      <w:r w:rsidR="002943E3" w:rsidRPr="002943E3">
        <w:rPr>
          <w:sz w:val="28"/>
          <w:szCs w:val="28"/>
        </w:rPr>
        <w:t>structural modelling concept used in VHDL codes.</w:t>
      </w:r>
      <w:r w:rsidR="002943E3">
        <w:rPr>
          <w:sz w:val="28"/>
          <w:szCs w:val="28"/>
        </w:rPr>
        <w:t xml:space="preserve"> Means we have to instantiate components and use port map to connect those components.</w:t>
      </w:r>
    </w:p>
    <w:p w14:paraId="30400B62" w14:textId="77777777" w:rsidR="002943E3" w:rsidRDefault="002943E3" w:rsidP="004B5E4B">
      <w:pPr>
        <w:pStyle w:val="Standard"/>
        <w:rPr>
          <w:sz w:val="28"/>
          <w:szCs w:val="28"/>
        </w:rPr>
      </w:pPr>
    </w:p>
    <w:p w14:paraId="11025ED6" w14:textId="77777777" w:rsidR="002943E3" w:rsidRDefault="002943E3" w:rsidP="004B5E4B">
      <w:pPr>
        <w:pStyle w:val="Standard"/>
        <w:rPr>
          <w:sz w:val="28"/>
          <w:szCs w:val="28"/>
        </w:rPr>
      </w:pPr>
      <w:r>
        <w:rPr>
          <w:sz w:val="28"/>
          <w:szCs w:val="28"/>
        </w:rPr>
        <w:tab/>
        <w:t xml:space="preserve">We have to make a logic description of vowel detector. In that we have 16 alphabets and our code should identify the vowels and output 1 for that and 0 for other. </w:t>
      </w:r>
    </w:p>
    <w:p w14:paraId="5EC3F364" w14:textId="77777777" w:rsidR="002943E3" w:rsidRDefault="002943E3" w:rsidP="004B5E4B">
      <w:pPr>
        <w:pStyle w:val="Standard"/>
        <w:rPr>
          <w:sz w:val="28"/>
          <w:szCs w:val="28"/>
        </w:rPr>
      </w:pPr>
    </w:p>
    <w:p w14:paraId="30F6FA24" w14:textId="77777777" w:rsidR="002943E3" w:rsidRDefault="002943E3" w:rsidP="004B5E4B">
      <w:pPr>
        <w:pStyle w:val="Standard"/>
        <w:rPr>
          <w:sz w:val="28"/>
          <w:szCs w:val="28"/>
        </w:rPr>
      </w:pPr>
      <w:r>
        <w:rPr>
          <w:sz w:val="28"/>
          <w:szCs w:val="28"/>
        </w:rPr>
        <w:tab/>
        <w:t xml:space="preserve">I have first made the </w:t>
      </w:r>
      <w:proofErr w:type="spellStart"/>
      <w:r>
        <w:rPr>
          <w:sz w:val="28"/>
          <w:szCs w:val="28"/>
        </w:rPr>
        <w:t>DUT.vhdl</w:t>
      </w:r>
      <w:proofErr w:type="spellEnd"/>
      <w:r>
        <w:rPr>
          <w:sz w:val="28"/>
          <w:szCs w:val="28"/>
        </w:rPr>
        <w:t xml:space="preserve"> file to take input and output data from TRACEFILE.txt and stored them as a vector. Modified the </w:t>
      </w:r>
      <w:proofErr w:type="spellStart"/>
      <w:r>
        <w:rPr>
          <w:sz w:val="28"/>
          <w:szCs w:val="28"/>
        </w:rPr>
        <w:t>Testbench.vhdl</w:t>
      </w:r>
      <w:proofErr w:type="spellEnd"/>
      <w:r>
        <w:rPr>
          <w:sz w:val="28"/>
          <w:szCs w:val="28"/>
        </w:rPr>
        <w:t xml:space="preserve"> according to need. Made K-map for this logic implementation and tried to minimise it and I succeed with making this whole implementation with only 4 gates.</w:t>
      </w:r>
    </w:p>
    <w:p w14:paraId="71C098BA" w14:textId="77777777" w:rsidR="002943E3" w:rsidRDefault="002943E3" w:rsidP="004B5E4B">
      <w:pPr>
        <w:pStyle w:val="Standard"/>
        <w:rPr>
          <w:sz w:val="28"/>
          <w:szCs w:val="28"/>
        </w:rPr>
      </w:pPr>
    </w:p>
    <w:p w14:paraId="1254DE0A" w14:textId="2472D9DC" w:rsidR="004B5E4B" w:rsidRPr="002943E3" w:rsidRDefault="002943E3" w:rsidP="004B5E4B">
      <w:pPr>
        <w:pStyle w:val="Standard"/>
        <w:rPr>
          <w:sz w:val="28"/>
          <w:szCs w:val="28"/>
        </w:rPr>
      </w:pPr>
      <w:r>
        <w:rPr>
          <w:sz w:val="28"/>
          <w:szCs w:val="28"/>
        </w:rPr>
        <w:tab/>
        <w:t>My report has the RTL view of my design, the screenshots of RTL and Gate-Level simulations which contains their waveform window and transcript window.</w:t>
      </w:r>
      <w:r w:rsidR="00E234DF">
        <w:rPr>
          <w:sz w:val="28"/>
          <w:szCs w:val="28"/>
        </w:rPr>
        <w:t xml:space="preserve"> </w:t>
      </w:r>
      <w:r w:rsidR="001D37B7">
        <w:rPr>
          <w:sz w:val="28"/>
          <w:szCs w:val="28"/>
        </w:rPr>
        <w:t>I have also specified the input and output format with MSB/LSB and wrote some test cases to elaborate. I have attached my DUT file code and main vowel detector file code also.</w:t>
      </w:r>
      <w:r>
        <w:rPr>
          <w:sz w:val="28"/>
          <w:szCs w:val="28"/>
        </w:rPr>
        <w:t xml:space="preserve"> </w:t>
      </w:r>
    </w:p>
    <w:p w14:paraId="3AC0E86C" w14:textId="77777777" w:rsidR="004B5E4B" w:rsidRPr="002943E3" w:rsidRDefault="004B5E4B" w:rsidP="004B5E4B">
      <w:pPr>
        <w:pStyle w:val="Standard"/>
        <w:rPr>
          <w:sz w:val="28"/>
          <w:szCs w:val="28"/>
        </w:rPr>
      </w:pPr>
    </w:p>
    <w:p w14:paraId="01EB6408" w14:textId="1FE7A012" w:rsidR="007B0903" w:rsidRDefault="00B963BD">
      <w:pPr>
        <w:pStyle w:val="Heading2"/>
        <w:rPr>
          <w:b/>
          <w:bCs/>
          <w:sz w:val="30"/>
          <w:szCs w:val="30"/>
        </w:rPr>
      </w:pPr>
      <w:bookmarkStart w:id="1" w:name="_36mxxhq6ysl8"/>
      <w:bookmarkStart w:id="2" w:name="_ka6khbqw0bhl"/>
      <w:bookmarkEnd w:id="1"/>
      <w:bookmarkEnd w:id="2"/>
      <w:r w:rsidRPr="007B0903">
        <w:rPr>
          <w:b/>
          <w:bCs/>
          <w:sz w:val="30"/>
          <w:szCs w:val="30"/>
        </w:rPr>
        <w:lastRenderedPageBreak/>
        <w:t>Approach to the experiment:</w:t>
      </w:r>
    </w:p>
    <w:p w14:paraId="42F80A5B" w14:textId="6A77B930" w:rsidR="00010DA6" w:rsidRPr="007B0903" w:rsidRDefault="00E07C9C">
      <w:pPr>
        <w:pStyle w:val="Heading2"/>
        <w:rPr>
          <w:b/>
          <w:bCs/>
        </w:rPr>
      </w:pPr>
      <w:r>
        <w:rPr>
          <w:noProof/>
        </w:rPr>
        <w:drawing>
          <wp:inline distT="0" distB="0" distL="0" distR="0" wp14:anchorId="37E0AA35" wp14:editId="238ACD76">
            <wp:extent cx="5125720" cy="76073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720" cy="760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1F65B2" w14:textId="3A8D4358" w:rsidR="007B0903" w:rsidRPr="007B0903" w:rsidRDefault="00485A9A" w:rsidP="007B0903">
      <w:pPr>
        <w:pStyle w:val="Heading2"/>
      </w:pPr>
      <w:bookmarkStart w:id="3" w:name="_i1apus7ox8ko"/>
      <w:bookmarkStart w:id="4" w:name="_xnlm785qecen"/>
      <w:bookmarkStart w:id="5" w:name="_q1wljw6jxip1"/>
      <w:bookmarkEnd w:id="3"/>
      <w:bookmarkEnd w:id="4"/>
      <w:bookmarkEnd w:id="5"/>
      <w:r w:rsidRPr="002E3BD5">
        <w:rPr>
          <w:b/>
          <w:bCs/>
          <w:sz w:val="30"/>
          <w:szCs w:val="30"/>
        </w:rPr>
        <w:lastRenderedPageBreak/>
        <w:t>Design document and VHDL code if relevant:</w:t>
      </w:r>
    </w:p>
    <w:p w14:paraId="7F19AD73" w14:textId="491C1FC1" w:rsidR="00572E90" w:rsidRPr="002E3BD5" w:rsidRDefault="00572E90" w:rsidP="00572E90">
      <w:pPr>
        <w:pStyle w:val="Standard"/>
        <w:rPr>
          <w:b/>
          <w:bCs/>
        </w:rPr>
      </w:pPr>
      <w:r w:rsidRPr="002E3BD5">
        <w:rPr>
          <w:b/>
          <w:bCs/>
        </w:rPr>
        <w:t xml:space="preserve">Code of </w:t>
      </w:r>
      <w:proofErr w:type="spellStart"/>
      <w:r w:rsidRPr="002E3BD5">
        <w:rPr>
          <w:b/>
          <w:bCs/>
        </w:rPr>
        <w:t>DUT.vhdl</w:t>
      </w:r>
      <w:proofErr w:type="spellEnd"/>
    </w:p>
    <w:p w14:paraId="56FB05CE" w14:textId="771A8FBE" w:rsidR="00572E90" w:rsidRDefault="00572E90" w:rsidP="00572E90">
      <w:pPr>
        <w:pStyle w:val="Standard"/>
      </w:pPr>
    </w:p>
    <w:p w14:paraId="5109590B" w14:textId="28CED8FD" w:rsidR="00572E90" w:rsidRPr="00572E90" w:rsidRDefault="00572E90" w:rsidP="00572E90">
      <w:pPr>
        <w:pStyle w:val="Standard"/>
      </w:pPr>
      <w:r>
        <w:rPr>
          <w:noProof/>
        </w:rPr>
        <w:drawing>
          <wp:inline distT="0" distB="0" distL="0" distR="0" wp14:anchorId="55ADDEDD" wp14:editId="4F5369EC">
            <wp:extent cx="5943600" cy="354266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42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D93053" w14:textId="77777777" w:rsidR="00572E90" w:rsidRDefault="00572E90">
      <w:pPr>
        <w:widowControl w:val="0"/>
      </w:pPr>
    </w:p>
    <w:p w14:paraId="6F11CB64" w14:textId="67388FED" w:rsidR="00C570FB" w:rsidRPr="002E3BD5" w:rsidRDefault="00572E90">
      <w:pPr>
        <w:widowControl w:val="0"/>
        <w:rPr>
          <w:b/>
          <w:bCs/>
        </w:rPr>
      </w:pPr>
      <w:r w:rsidRPr="002E3BD5">
        <w:rPr>
          <w:b/>
          <w:bCs/>
        </w:rPr>
        <w:t>Code of main file (</w:t>
      </w:r>
      <w:proofErr w:type="spellStart"/>
      <w:proofErr w:type="gramStart"/>
      <w:r w:rsidRPr="002E3BD5">
        <w:rPr>
          <w:b/>
          <w:bCs/>
        </w:rPr>
        <w:t>bonus.vhdl</w:t>
      </w:r>
      <w:proofErr w:type="spellEnd"/>
      <w:proofErr w:type="gramEnd"/>
      <w:r w:rsidRPr="002E3BD5">
        <w:rPr>
          <w:b/>
          <w:bCs/>
        </w:rPr>
        <w:t>)</w:t>
      </w:r>
    </w:p>
    <w:p w14:paraId="7FF65C9F" w14:textId="77777777" w:rsidR="00C570FB" w:rsidRDefault="00C570FB">
      <w:pPr>
        <w:widowControl w:val="0"/>
      </w:pPr>
    </w:p>
    <w:p w14:paraId="43F58700" w14:textId="2564AB01" w:rsidR="00C52E2F" w:rsidRDefault="00C570FB">
      <w:pPr>
        <w:widowControl w:val="0"/>
      </w:pPr>
      <w:r>
        <w:rPr>
          <w:noProof/>
        </w:rPr>
        <w:drawing>
          <wp:inline distT="0" distB="0" distL="0" distR="0" wp14:anchorId="61DA75CF" wp14:editId="21338B0B">
            <wp:extent cx="5759450" cy="3500589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6369" cy="3504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52E2F">
        <w:br w:type="page"/>
      </w:r>
    </w:p>
    <w:p w14:paraId="7EF43E8D" w14:textId="05A89EE7" w:rsidR="00D21539" w:rsidRPr="00D21539" w:rsidRDefault="00D21539">
      <w:pPr>
        <w:pStyle w:val="Heading2"/>
        <w:rPr>
          <w:b/>
          <w:bCs/>
          <w:sz w:val="30"/>
          <w:szCs w:val="30"/>
        </w:rPr>
      </w:pPr>
      <w:r w:rsidRPr="00D21539">
        <w:rPr>
          <w:b/>
          <w:bCs/>
          <w:sz w:val="30"/>
          <w:szCs w:val="30"/>
        </w:rPr>
        <w:lastRenderedPageBreak/>
        <w:t>Design:</w:t>
      </w:r>
    </w:p>
    <w:p w14:paraId="4910910D" w14:textId="655E2CEC" w:rsidR="00D21539" w:rsidRDefault="00D21539">
      <w:pPr>
        <w:pStyle w:val="Heading2"/>
        <w:rPr>
          <w:sz w:val="30"/>
          <w:szCs w:val="30"/>
        </w:rPr>
      </w:pPr>
      <w:r>
        <w:rPr>
          <w:noProof/>
        </w:rPr>
        <w:drawing>
          <wp:inline distT="0" distB="0" distL="0" distR="0" wp14:anchorId="1CD4AC6E" wp14:editId="7A6241FE">
            <wp:extent cx="5943600" cy="41579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57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691484" w14:textId="77777777" w:rsidR="00D21539" w:rsidRDefault="00D21539">
      <w:pPr>
        <w:pStyle w:val="Heading2"/>
        <w:rPr>
          <w:sz w:val="30"/>
          <w:szCs w:val="30"/>
        </w:rPr>
      </w:pPr>
    </w:p>
    <w:p w14:paraId="5DBCC58D" w14:textId="77777777" w:rsidR="00D21539" w:rsidRDefault="00D21539">
      <w:pPr>
        <w:pStyle w:val="Heading2"/>
        <w:rPr>
          <w:sz w:val="30"/>
          <w:szCs w:val="30"/>
        </w:rPr>
      </w:pPr>
    </w:p>
    <w:p w14:paraId="739050A3" w14:textId="77777777" w:rsidR="00D21539" w:rsidRDefault="00D21539">
      <w:pPr>
        <w:pStyle w:val="Heading2"/>
        <w:rPr>
          <w:sz w:val="30"/>
          <w:szCs w:val="30"/>
        </w:rPr>
      </w:pPr>
    </w:p>
    <w:p w14:paraId="7B1A5C72" w14:textId="77777777" w:rsidR="00D21539" w:rsidRDefault="00D21539">
      <w:pPr>
        <w:pStyle w:val="Heading2"/>
        <w:rPr>
          <w:sz w:val="30"/>
          <w:szCs w:val="30"/>
        </w:rPr>
      </w:pPr>
    </w:p>
    <w:p w14:paraId="2CA0A0BB" w14:textId="77777777" w:rsidR="00D21539" w:rsidRDefault="00D21539">
      <w:pPr>
        <w:pStyle w:val="Heading2"/>
        <w:rPr>
          <w:sz w:val="30"/>
          <w:szCs w:val="30"/>
        </w:rPr>
      </w:pPr>
    </w:p>
    <w:p w14:paraId="05D4B4B9" w14:textId="77777777" w:rsidR="00D21539" w:rsidRDefault="00D21539">
      <w:pPr>
        <w:pStyle w:val="Heading2"/>
        <w:rPr>
          <w:sz w:val="30"/>
          <w:szCs w:val="30"/>
        </w:rPr>
      </w:pPr>
    </w:p>
    <w:p w14:paraId="635EA8C0" w14:textId="77777777" w:rsidR="00D21539" w:rsidRDefault="00D21539">
      <w:pPr>
        <w:pStyle w:val="Heading2"/>
        <w:rPr>
          <w:sz w:val="30"/>
          <w:szCs w:val="30"/>
        </w:rPr>
      </w:pPr>
    </w:p>
    <w:p w14:paraId="69D0D403" w14:textId="77777777" w:rsidR="00D21539" w:rsidRDefault="00D21539">
      <w:pPr>
        <w:pStyle w:val="Heading2"/>
        <w:rPr>
          <w:sz w:val="30"/>
          <w:szCs w:val="30"/>
        </w:rPr>
      </w:pPr>
    </w:p>
    <w:p w14:paraId="58B00AA3" w14:textId="77777777" w:rsidR="00D21539" w:rsidRDefault="00D21539">
      <w:pPr>
        <w:pStyle w:val="Heading2"/>
        <w:rPr>
          <w:sz w:val="30"/>
          <w:szCs w:val="30"/>
        </w:rPr>
      </w:pPr>
    </w:p>
    <w:p w14:paraId="10B1E4C5" w14:textId="77777777" w:rsidR="00D21539" w:rsidRDefault="00D21539">
      <w:pPr>
        <w:pStyle w:val="Heading2"/>
        <w:rPr>
          <w:sz w:val="30"/>
          <w:szCs w:val="30"/>
        </w:rPr>
      </w:pPr>
    </w:p>
    <w:p w14:paraId="4A0C39FB" w14:textId="77777777" w:rsidR="00D21539" w:rsidRDefault="00D21539">
      <w:pPr>
        <w:pStyle w:val="Heading2"/>
        <w:rPr>
          <w:sz w:val="30"/>
          <w:szCs w:val="30"/>
        </w:rPr>
      </w:pPr>
    </w:p>
    <w:p w14:paraId="6C978219" w14:textId="13A207A6" w:rsidR="00A06A62" w:rsidRDefault="00A06A62">
      <w:pPr>
        <w:pStyle w:val="Heading2"/>
        <w:rPr>
          <w:sz w:val="30"/>
          <w:szCs w:val="30"/>
        </w:rPr>
      </w:pPr>
      <w:r>
        <w:rPr>
          <w:sz w:val="30"/>
          <w:szCs w:val="30"/>
        </w:rPr>
        <w:t>RTL View:</w:t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2F21ADFC" wp14:editId="5A8A3575">
            <wp:simplePos x="0" y="0"/>
            <wp:positionH relativeFrom="column">
              <wp:posOffset>-184150</wp:posOffset>
            </wp:positionH>
            <wp:positionV relativeFrom="paragraph">
              <wp:posOffset>431800</wp:posOffset>
            </wp:positionV>
            <wp:extent cx="5943600" cy="33432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AACE6B" w14:textId="77777777" w:rsidR="00A06A62" w:rsidRDefault="00A06A62">
      <w:pPr>
        <w:pStyle w:val="Heading2"/>
        <w:rPr>
          <w:sz w:val="30"/>
          <w:szCs w:val="30"/>
        </w:rPr>
      </w:pPr>
    </w:p>
    <w:p w14:paraId="64D25B71" w14:textId="77777777" w:rsidR="00A06A62" w:rsidRDefault="00A06A62">
      <w:pPr>
        <w:pStyle w:val="Heading2"/>
        <w:rPr>
          <w:sz w:val="30"/>
          <w:szCs w:val="30"/>
        </w:rPr>
      </w:pPr>
    </w:p>
    <w:p w14:paraId="40CEC089" w14:textId="77777777" w:rsidR="00A06A62" w:rsidRDefault="00A06A62">
      <w:pPr>
        <w:pStyle w:val="Heading2"/>
        <w:rPr>
          <w:sz w:val="30"/>
          <w:szCs w:val="30"/>
        </w:rPr>
      </w:pPr>
    </w:p>
    <w:p w14:paraId="32AD991A" w14:textId="77777777" w:rsidR="00A06A62" w:rsidRDefault="00A06A62">
      <w:pPr>
        <w:pStyle w:val="Heading2"/>
        <w:rPr>
          <w:sz w:val="30"/>
          <w:szCs w:val="30"/>
        </w:rPr>
      </w:pPr>
    </w:p>
    <w:p w14:paraId="04FAA687" w14:textId="77777777" w:rsidR="00A06A62" w:rsidRDefault="00A06A62">
      <w:pPr>
        <w:pStyle w:val="Heading2"/>
        <w:rPr>
          <w:sz w:val="30"/>
          <w:szCs w:val="30"/>
        </w:rPr>
      </w:pPr>
    </w:p>
    <w:p w14:paraId="27DF9656" w14:textId="77777777" w:rsidR="00A06A62" w:rsidRDefault="00A06A62">
      <w:pPr>
        <w:pStyle w:val="Heading2"/>
        <w:rPr>
          <w:sz w:val="30"/>
          <w:szCs w:val="30"/>
        </w:rPr>
      </w:pPr>
    </w:p>
    <w:p w14:paraId="0D5B41FB" w14:textId="77777777" w:rsidR="00A06A62" w:rsidRDefault="00A06A62">
      <w:pPr>
        <w:pStyle w:val="Heading2"/>
        <w:rPr>
          <w:sz w:val="30"/>
          <w:szCs w:val="30"/>
        </w:rPr>
      </w:pPr>
    </w:p>
    <w:p w14:paraId="4ECDBF9E" w14:textId="77777777" w:rsidR="00A06A62" w:rsidRDefault="00A06A62">
      <w:pPr>
        <w:pStyle w:val="Heading2"/>
        <w:rPr>
          <w:sz w:val="30"/>
          <w:szCs w:val="30"/>
        </w:rPr>
      </w:pPr>
    </w:p>
    <w:p w14:paraId="2B8B30EF" w14:textId="77777777" w:rsidR="00A06A62" w:rsidRDefault="00A06A62">
      <w:pPr>
        <w:pStyle w:val="Heading2"/>
        <w:rPr>
          <w:sz w:val="30"/>
          <w:szCs w:val="30"/>
        </w:rPr>
      </w:pPr>
    </w:p>
    <w:p w14:paraId="750E3CDA" w14:textId="77777777" w:rsidR="00A06A62" w:rsidRDefault="00A06A62">
      <w:pPr>
        <w:pStyle w:val="Heading2"/>
        <w:rPr>
          <w:sz w:val="30"/>
          <w:szCs w:val="30"/>
        </w:rPr>
      </w:pPr>
    </w:p>
    <w:p w14:paraId="7CFA65B6" w14:textId="0A7546DA" w:rsidR="00BE32D9" w:rsidRPr="00EB7D37" w:rsidRDefault="00BE32D9" w:rsidP="00BE32D9">
      <w:pPr>
        <w:pStyle w:val="Heading2"/>
        <w:rPr>
          <w:b/>
          <w:bCs/>
          <w:sz w:val="30"/>
          <w:szCs w:val="30"/>
        </w:rPr>
      </w:pPr>
      <w:r w:rsidRPr="00EB7D37">
        <w:rPr>
          <w:b/>
          <w:bCs/>
          <w:sz w:val="30"/>
          <w:szCs w:val="30"/>
        </w:rPr>
        <w:t>DUT Input/Output Format:</w:t>
      </w:r>
    </w:p>
    <w:p w14:paraId="502BC720" w14:textId="3A82FDBA" w:rsidR="00FB4032" w:rsidRDefault="00FB4032" w:rsidP="00FB4032">
      <w:pPr>
        <w:pStyle w:val="Standard"/>
      </w:pPr>
    </w:p>
    <w:p w14:paraId="4E4CA003" w14:textId="7450C3E9" w:rsidR="00FB4032" w:rsidRDefault="00FB4032" w:rsidP="00FB4032">
      <w:pPr>
        <w:pStyle w:val="Standard"/>
      </w:pPr>
      <w:r>
        <w:t xml:space="preserve">Input in TRACEFILE.txt has </w:t>
      </w:r>
      <w:r>
        <w:t>4</w:t>
      </w:r>
      <w:r>
        <w:t xml:space="preserve"> bits. The first one MSB was </w:t>
      </w:r>
      <w:r>
        <w:t>x3</w:t>
      </w:r>
      <w:r>
        <w:t xml:space="preserve">, second </w:t>
      </w:r>
      <w:r>
        <w:t>x</w:t>
      </w:r>
      <w:r>
        <w:t xml:space="preserve">2, third </w:t>
      </w:r>
      <w:r>
        <w:t>x1 and fourth x0</w:t>
      </w:r>
      <w:r>
        <w:t>. Output has 1 bit. It is Y.</w:t>
      </w:r>
    </w:p>
    <w:p w14:paraId="5978C96A" w14:textId="09D3C672" w:rsidR="00044B2B" w:rsidRDefault="00044B2B" w:rsidP="00FB4032">
      <w:pPr>
        <w:pStyle w:val="Standard"/>
      </w:pPr>
    </w:p>
    <w:p w14:paraId="1C70BC36" w14:textId="2E917151" w:rsidR="00044B2B" w:rsidRPr="00EB7D37" w:rsidRDefault="00044B2B" w:rsidP="00FB4032">
      <w:pPr>
        <w:pStyle w:val="Standard"/>
        <w:rPr>
          <w:b/>
          <w:bCs/>
        </w:rPr>
      </w:pPr>
      <w:r w:rsidRPr="00EB7D37">
        <w:rPr>
          <w:b/>
          <w:bCs/>
        </w:rPr>
        <w:t>Format of TRACEFILE.txt:</w:t>
      </w:r>
    </w:p>
    <w:p w14:paraId="1CB5089E" w14:textId="60CFC6C7" w:rsidR="00044B2B" w:rsidRDefault="00044B2B" w:rsidP="00FB4032">
      <w:pPr>
        <w:pStyle w:val="Standard"/>
      </w:pPr>
      <w:r>
        <w:t>&lt;x3 x2 x1 x0&gt; &lt;Y&gt; 1</w:t>
      </w:r>
    </w:p>
    <w:p w14:paraId="1FC7E63C" w14:textId="52D861AA" w:rsidR="00D0763D" w:rsidRDefault="00D0763D" w:rsidP="00FB4032">
      <w:pPr>
        <w:pStyle w:val="Standard"/>
      </w:pPr>
    </w:p>
    <w:p w14:paraId="522796BD" w14:textId="2EB25B02" w:rsidR="00D0763D" w:rsidRPr="00EB7D37" w:rsidRDefault="00D0763D" w:rsidP="00FB4032">
      <w:pPr>
        <w:pStyle w:val="Standard"/>
        <w:rPr>
          <w:b/>
          <w:bCs/>
        </w:rPr>
      </w:pPr>
      <w:r w:rsidRPr="00EB7D37">
        <w:rPr>
          <w:b/>
          <w:bCs/>
        </w:rPr>
        <w:t>Test Cases:</w:t>
      </w:r>
    </w:p>
    <w:p w14:paraId="0B5A2AEE" w14:textId="1D2D9FB7" w:rsidR="00D0763D" w:rsidRDefault="00D0763D" w:rsidP="00FB4032">
      <w:pPr>
        <w:pStyle w:val="Standard"/>
      </w:pPr>
    </w:p>
    <w:p w14:paraId="142FD9DE" w14:textId="77777777" w:rsidR="00D0763D" w:rsidRDefault="00D0763D" w:rsidP="00D0763D">
      <w:pPr>
        <w:pStyle w:val="Standard"/>
      </w:pPr>
      <w:r>
        <w:t>0000 1 1</w:t>
      </w:r>
    </w:p>
    <w:p w14:paraId="0AC5DD89" w14:textId="77777777" w:rsidR="00D0763D" w:rsidRDefault="00D0763D" w:rsidP="00D0763D">
      <w:pPr>
        <w:pStyle w:val="Standard"/>
      </w:pPr>
      <w:r>
        <w:t>0001 0 1</w:t>
      </w:r>
    </w:p>
    <w:p w14:paraId="63D099F9" w14:textId="77777777" w:rsidR="00D0763D" w:rsidRDefault="00D0763D" w:rsidP="00D0763D">
      <w:pPr>
        <w:pStyle w:val="Standard"/>
      </w:pPr>
      <w:r>
        <w:t>0010 0 1</w:t>
      </w:r>
    </w:p>
    <w:p w14:paraId="54AFD10E" w14:textId="77777777" w:rsidR="00D0763D" w:rsidRDefault="00D0763D" w:rsidP="00D0763D">
      <w:pPr>
        <w:pStyle w:val="Standard"/>
      </w:pPr>
      <w:r>
        <w:t>0011 0 1</w:t>
      </w:r>
    </w:p>
    <w:p w14:paraId="77F3D9A1" w14:textId="77777777" w:rsidR="00D0763D" w:rsidRDefault="00D0763D" w:rsidP="00D0763D">
      <w:pPr>
        <w:pStyle w:val="Standard"/>
      </w:pPr>
      <w:r>
        <w:t>0100 1 1</w:t>
      </w:r>
    </w:p>
    <w:p w14:paraId="60F0E3A2" w14:textId="77777777" w:rsidR="00D0763D" w:rsidRDefault="00D0763D" w:rsidP="00D0763D">
      <w:pPr>
        <w:pStyle w:val="Standard"/>
      </w:pPr>
      <w:r>
        <w:t>0101 0 1</w:t>
      </w:r>
    </w:p>
    <w:p w14:paraId="1459984B" w14:textId="77777777" w:rsidR="00D0763D" w:rsidRDefault="00D0763D" w:rsidP="00D0763D">
      <w:pPr>
        <w:pStyle w:val="Standard"/>
      </w:pPr>
      <w:r>
        <w:t>0110 0 1</w:t>
      </w:r>
    </w:p>
    <w:p w14:paraId="4C3431F0" w14:textId="77777777" w:rsidR="00D0763D" w:rsidRDefault="00D0763D" w:rsidP="00D0763D">
      <w:pPr>
        <w:pStyle w:val="Standard"/>
      </w:pPr>
      <w:r>
        <w:t>0111 0 1</w:t>
      </w:r>
    </w:p>
    <w:p w14:paraId="096CA2FA" w14:textId="77777777" w:rsidR="00D0763D" w:rsidRDefault="00D0763D" w:rsidP="00D0763D">
      <w:pPr>
        <w:pStyle w:val="Standard"/>
      </w:pPr>
      <w:r>
        <w:t>1000 1 1</w:t>
      </w:r>
    </w:p>
    <w:p w14:paraId="27B4FBAE" w14:textId="77777777" w:rsidR="00D0763D" w:rsidRDefault="00D0763D" w:rsidP="00D0763D">
      <w:pPr>
        <w:pStyle w:val="Standard"/>
      </w:pPr>
      <w:r>
        <w:t>1001 0 1</w:t>
      </w:r>
    </w:p>
    <w:p w14:paraId="65281827" w14:textId="77777777" w:rsidR="00D0763D" w:rsidRDefault="00D0763D" w:rsidP="00D0763D">
      <w:pPr>
        <w:pStyle w:val="Standard"/>
      </w:pPr>
      <w:r>
        <w:t>1010 0 1</w:t>
      </w:r>
    </w:p>
    <w:p w14:paraId="4E33771E" w14:textId="77777777" w:rsidR="00D0763D" w:rsidRDefault="00D0763D" w:rsidP="00D0763D">
      <w:pPr>
        <w:pStyle w:val="Standard"/>
      </w:pPr>
      <w:r>
        <w:t>1011 0 1</w:t>
      </w:r>
    </w:p>
    <w:p w14:paraId="276DA9C5" w14:textId="77777777" w:rsidR="00D0763D" w:rsidRDefault="00D0763D" w:rsidP="00D0763D">
      <w:pPr>
        <w:pStyle w:val="Standard"/>
      </w:pPr>
      <w:r>
        <w:t>1100 0 1</w:t>
      </w:r>
    </w:p>
    <w:p w14:paraId="3516A550" w14:textId="77777777" w:rsidR="00D0763D" w:rsidRDefault="00D0763D" w:rsidP="00D0763D">
      <w:pPr>
        <w:pStyle w:val="Standard"/>
      </w:pPr>
      <w:r>
        <w:t>1101 0 1</w:t>
      </w:r>
    </w:p>
    <w:p w14:paraId="40D0B120" w14:textId="77777777" w:rsidR="00D0763D" w:rsidRDefault="00D0763D" w:rsidP="00D0763D">
      <w:pPr>
        <w:pStyle w:val="Standard"/>
      </w:pPr>
      <w:r>
        <w:t>1110 1 1</w:t>
      </w:r>
    </w:p>
    <w:p w14:paraId="7A54EC3E" w14:textId="2127E1E8" w:rsidR="00D0763D" w:rsidRDefault="00D0763D" w:rsidP="00D0763D">
      <w:pPr>
        <w:pStyle w:val="Standard"/>
      </w:pPr>
      <w:r>
        <w:t>1111 0 1</w:t>
      </w:r>
    </w:p>
    <w:p w14:paraId="155FF514" w14:textId="77777777" w:rsidR="00D0763D" w:rsidRPr="00FB4032" w:rsidRDefault="00D0763D" w:rsidP="00FB4032">
      <w:pPr>
        <w:pStyle w:val="Standard"/>
      </w:pPr>
    </w:p>
    <w:p w14:paraId="42E9D1B7" w14:textId="77777777" w:rsidR="00BE32D9" w:rsidRDefault="00BE32D9">
      <w:pPr>
        <w:widowControl w:val="0"/>
      </w:pPr>
      <w:r>
        <w:br w:type="page"/>
      </w:r>
    </w:p>
    <w:p w14:paraId="026501CA" w14:textId="77777777" w:rsidR="000168EB" w:rsidRPr="000251DC" w:rsidRDefault="000168EB" w:rsidP="000168EB">
      <w:pPr>
        <w:pStyle w:val="Heading2"/>
        <w:rPr>
          <w:b/>
          <w:bCs/>
        </w:rPr>
      </w:pPr>
      <w:bookmarkStart w:id="6" w:name="_ybofrkakutry"/>
      <w:bookmarkEnd w:id="6"/>
      <w:r w:rsidRPr="000251DC">
        <w:rPr>
          <w:b/>
          <w:bCs/>
          <w:sz w:val="30"/>
          <w:szCs w:val="30"/>
        </w:rPr>
        <w:lastRenderedPageBreak/>
        <w:t>RTL Simulation:</w:t>
      </w:r>
    </w:p>
    <w:p w14:paraId="1B4C3E78" w14:textId="45C93CD1" w:rsidR="009B60EF" w:rsidRPr="000251DC" w:rsidRDefault="000168EB">
      <w:pPr>
        <w:pStyle w:val="Heading2"/>
        <w:rPr>
          <w:b/>
          <w:bCs/>
          <w:sz w:val="24"/>
          <w:szCs w:val="24"/>
        </w:rPr>
      </w:pPr>
      <w:r w:rsidRPr="000251DC">
        <w:rPr>
          <w:b/>
          <w:bCs/>
          <w:sz w:val="24"/>
          <w:szCs w:val="24"/>
        </w:rPr>
        <w:t xml:space="preserve">RTL </w:t>
      </w:r>
      <w:proofErr w:type="spellStart"/>
      <w:r w:rsidRPr="000251DC">
        <w:rPr>
          <w:b/>
          <w:bCs/>
          <w:sz w:val="24"/>
          <w:szCs w:val="24"/>
        </w:rPr>
        <w:t>Simulation_Wave</w:t>
      </w:r>
      <w:r w:rsidR="00F45F85" w:rsidRPr="000251DC">
        <w:rPr>
          <w:b/>
          <w:bCs/>
          <w:sz w:val="24"/>
          <w:szCs w:val="24"/>
        </w:rPr>
        <w:t>form</w:t>
      </w:r>
      <w:proofErr w:type="spellEnd"/>
    </w:p>
    <w:p w14:paraId="5791FC62" w14:textId="147AFA77" w:rsidR="000168EB" w:rsidRDefault="000168EB" w:rsidP="000168EB">
      <w:pPr>
        <w:pStyle w:val="Standard"/>
      </w:pPr>
      <w:r>
        <w:rPr>
          <w:noProof/>
        </w:rPr>
        <w:drawing>
          <wp:inline distT="0" distB="0" distL="0" distR="0" wp14:anchorId="5B4D395A" wp14:editId="48B64B7E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E76AF7" w14:textId="462ABE8A" w:rsidR="000168EB" w:rsidRDefault="000168EB" w:rsidP="000168EB">
      <w:pPr>
        <w:pStyle w:val="Standard"/>
      </w:pPr>
    </w:p>
    <w:p w14:paraId="70DC9144" w14:textId="5E608C34" w:rsidR="000168EB" w:rsidRPr="000251DC" w:rsidRDefault="000168EB" w:rsidP="000168EB">
      <w:pPr>
        <w:pStyle w:val="Standard"/>
        <w:rPr>
          <w:b/>
          <w:bCs/>
          <w:sz w:val="24"/>
          <w:szCs w:val="24"/>
        </w:rPr>
      </w:pPr>
      <w:r w:rsidRPr="000251DC">
        <w:rPr>
          <w:b/>
          <w:bCs/>
          <w:sz w:val="24"/>
          <w:szCs w:val="24"/>
        </w:rPr>
        <w:t xml:space="preserve">RTL </w:t>
      </w:r>
      <w:proofErr w:type="spellStart"/>
      <w:r w:rsidRPr="000251DC">
        <w:rPr>
          <w:b/>
          <w:bCs/>
          <w:sz w:val="24"/>
          <w:szCs w:val="24"/>
        </w:rPr>
        <w:t>Simulation_Transcript</w:t>
      </w:r>
      <w:proofErr w:type="spellEnd"/>
    </w:p>
    <w:p w14:paraId="38EFA200" w14:textId="5C269E2F" w:rsidR="0004106A" w:rsidRDefault="0004106A" w:rsidP="000168EB">
      <w:pPr>
        <w:pStyle w:val="Standard"/>
      </w:pPr>
    </w:p>
    <w:p w14:paraId="1435C233" w14:textId="3E80DF04" w:rsidR="008F57C0" w:rsidRPr="008F57C0" w:rsidRDefault="0004106A" w:rsidP="008F57C0">
      <w:pPr>
        <w:pStyle w:val="Standard"/>
      </w:pPr>
      <w:r>
        <w:rPr>
          <w:noProof/>
        </w:rPr>
        <w:drawing>
          <wp:inline distT="0" distB="0" distL="0" distR="0" wp14:anchorId="30F2CF3D" wp14:editId="26293C9C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7" w:name="_8u4ivgp165yc"/>
      <w:bookmarkStart w:id="8" w:name="_y2tal2ta4hv2"/>
      <w:bookmarkEnd w:id="7"/>
      <w:bookmarkEnd w:id="8"/>
    </w:p>
    <w:p w14:paraId="33044EDC" w14:textId="77777777" w:rsidR="008F57C0" w:rsidRPr="000251DC" w:rsidRDefault="008F57C0" w:rsidP="008F57C0">
      <w:pPr>
        <w:pStyle w:val="Heading2"/>
        <w:rPr>
          <w:b/>
          <w:bCs/>
        </w:rPr>
      </w:pPr>
      <w:r w:rsidRPr="000251DC">
        <w:rPr>
          <w:b/>
          <w:bCs/>
          <w:sz w:val="30"/>
          <w:szCs w:val="30"/>
        </w:rPr>
        <w:lastRenderedPageBreak/>
        <w:t>Gate-level Simulation:</w:t>
      </w:r>
    </w:p>
    <w:p w14:paraId="46ECB420" w14:textId="7EFBAB81" w:rsidR="008F57C0" w:rsidRPr="000251DC" w:rsidRDefault="00F45F85">
      <w:pPr>
        <w:pStyle w:val="Heading2"/>
        <w:rPr>
          <w:b/>
          <w:bCs/>
          <w:sz w:val="24"/>
          <w:szCs w:val="24"/>
        </w:rPr>
      </w:pPr>
      <w:r w:rsidRPr="000251DC">
        <w:rPr>
          <w:b/>
          <w:bCs/>
          <w:sz w:val="24"/>
          <w:szCs w:val="24"/>
        </w:rPr>
        <w:t xml:space="preserve">Gate Level </w:t>
      </w:r>
      <w:proofErr w:type="spellStart"/>
      <w:r w:rsidRPr="000251DC">
        <w:rPr>
          <w:b/>
          <w:bCs/>
          <w:sz w:val="24"/>
          <w:szCs w:val="24"/>
        </w:rPr>
        <w:t>Simulation_Wave</w:t>
      </w:r>
      <w:r w:rsidR="000B1529" w:rsidRPr="000251DC">
        <w:rPr>
          <w:b/>
          <w:bCs/>
          <w:sz w:val="24"/>
          <w:szCs w:val="24"/>
        </w:rPr>
        <w:t>form</w:t>
      </w:r>
      <w:proofErr w:type="spellEnd"/>
    </w:p>
    <w:p w14:paraId="17EF6E39" w14:textId="05EE04B1" w:rsidR="000B1529" w:rsidRDefault="000B1529" w:rsidP="000B1529">
      <w:pPr>
        <w:pStyle w:val="Standard"/>
      </w:pPr>
      <w:r>
        <w:rPr>
          <w:noProof/>
        </w:rPr>
        <w:drawing>
          <wp:inline distT="0" distB="0" distL="0" distR="0" wp14:anchorId="236F9900" wp14:editId="34E66644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36A071" w14:textId="3C6D7F7B" w:rsidR="000B1529" w:rsidRDefault="000B1529" w:rsidP="000B1529">
      <w:pPr>
        <w:pStyle w:val="Standard"/>
      </w:pPr>
    </w:p>
    <w:p w14:paraId="4FC074E3" w14:textId="355C0044" w:rsidR="000B1529" w:rsidRPr="000251DC" w:rsidRDefault="00FD3D7E" w:rsidP="000B1529">
      <w:pPr>
        <w:pStyle w:val="Standard"/>
        <w:rPr>
          <w:b/>
          <w:bCs/>
        </w:rPr>
      </w:pPr>
      <w:r w:rsidRPr="000251DC">
        <w:rPr>
          <w:b/>
          <w:bCs/>
        </w:rPr>
        <w:t xml:space="preserve">Gate Level </w:t>
      </w:r>
      <w:proofErr w:type="spellStart"/>
      <w:r w:rsidRPr="000251DC">
        <w:rPr>
          <w:b/>
          <w:bCs/>
        </w:rPr>
        <w:t>Simulation_Transcript</w:t>
      </w:r>
      <w:proofErr w:type="spellEnd"/>
    </w:p>
    <w:p w14:paraId="25830766" w14:textId="2EBF8D9A" w:rsidR="00FD3D7E" w:rsidRDefault="00FD3D7E" w:rsidP="000B1529">
      <w:pPr>
        <w:pStyle w:val="Standard"/>
      </w:pPr>
    </w:p>
    <w:p w14:paraId="05A8139B" w14:textId="020D60D8" w:rsidR="00FD3D7E" w:rsidRPr="000B1529" w:rsidRDefault="00FD3D7E" w:rsidP="000B1529">
      <w:pPr>
        <w:pStyle w:val="Standard"/>
      </w:pPr>
      <w:r>
        <w:rPr>
          <w:noProof/>
        </w:rPr>
        <w:drawing>
          <wp:inline distT="0" distB="0" distL="0" distR="0" wp14:anchorId="5AFF7955" wp14:editId="68C544F0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B6919C" w14:textId="01FCB9CF" w:rsidR="008F57C0" w:rsidRDefault="008F57C0" w:rsidP="008F57C0">
      <w:pPr>
        <w:pStyle w:val="Standard"/>
      </w:pPr>
    </w:p>
    <w:p w14:paraId="554B69B6" w14:textId="16B9CEDA" w:rsidR="00010DA6" w:rsidRDefault="00137180">
      <w:pPr>
        <w:pStyle w:val="Heading2"/>
      </w:pPr>
      <w:r>
        <w:rPr>
          <w:sz w:val="30"/>
          <w:szCs w:val="30"/>
        </w:rPr>
        <w:lastRenderedPageBreak/>
        <w:t>Krypton board</w:t>
      </w:r>
      <w:r>
        <w:rPr>
          <w:sz w:val="26"/>
          <w:szCs w:val="26"/>
        </w:rPr>
        <w:t>*</w:t>
      </w:r>
      <w:r>
        <w:rPr>
          <w:sz w:val="30"/>
          <w:szCs w:val="30"/>
        </w:rPr>
        <w:t>:</w:t>
      </w:r>
    </w:p>
    <w:tbl>
      <w:tblPr>
        <w:tblW w:w="936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360"/>
      </w:tblGrid>
      <w:tr w:rsidR="00010DA6" w14:paraId="69AEB5F3" w14:textId="77777777">
        <w:tc>
          <w:tcPr>
            <w:tcW w:w="9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348DA" w14:textId="77777777" w:rsidR="00010DA6" w:rsidRDefault="00137180">
            <w:pPr>
              <w:pStyle w:val="Standard"/>
            </w:pPr>
            <w:r>
              <w:rPr>
                <w:sz w:val="20"/>
                <w:szCs w:val="20"/>
              </w:rPr>
              <w:t>Map the logic circuit to the Krypton board and attach the images of the pin assignment and output observed on the board (switches/LEDs).</w:t>
            </w:r>
          </w:p>
        </w:tc>
      </w:tr>
    </w:tbl>
    <w:p w14:paraId="6E87148D" w14:textId="77777777" w:rsidR="00010DA6" w:rsidRDefault="00137180">
      <w:pPr>
        <w:pStyle w:val="Heading2"/>
      </w:pPr>
      <w:bookmarkStart w:id="9" w:name="_87byqcrx0v0k"/>
      <w:bookmarkEnd w:id="9"/>
      <w:r>
        <w:rPr>
          <w:sz w:val="30"/>
          <w:szCs w:val="30"/>
        </w:rPr>
        <w:t>Observations</w:t>
      </w:r>
      <w:r>
        <w:rPr>
          <w:sz w:val="26"/>
          <w:szCs w:val="26"/>
        </w:rPr>
        <w:t>*</w:t>
      </w:r>
      <w:r>
        <w:rPr>
          <w:sz w:val="30"/>
          <w:szCs w:val="30"/>
        </w:rPr>
        <w:t>:</w:t>
      </w:r>
    </w:p>
    <w:tbl>
      <w:tblPr>
        <w:tblW w:w="936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360"/>
      </w:tblGrid>
      <w:tr w:rsidR="00010DA6" w14:paraId="70A9ECE7" w14:textId="77777777">
        <w:tc>
          <w:tcPr>
            <w:tcW w:w="93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2C46EE" w14:textId="77777777" w:rsidR="00010DA6" w:rsidRDefault="00137180">
            <w:pPr>
              <w:pStyle w:val="Standard"/>
            </w:pPr>
            <w:r>
              <w:rPr>
                <w:sz w:val="20"/>
                <w:szCs w:val="20"/>
              </w:rPr>
              <w:t>You must summarize your observations, either in words, using figures and/or tables.</w:t>
            </w:r>
          </w:p>
        </w:tc>
      </w:tr>
    </w:tbl>
    <w:p w14:paraId="41F24EF5" w14:textId="77777777" w:rsidR="00010DA6" w:rsidRPr="00E02534" w:rsidRDefault="00137180">
      <w:pPr>
        <w:pStyle w:val="Heading2"/>
        <w:rPr>
          <w:b/>
          <w:bCs/>
        </w:rPr>
      </w:pPr>
      <w:bookmarkStart w:id="10" w:name="_lmvcq8kb8409"/>
      <w:bookmarkEnd w:id="10"/>
      <w:r w:rsidRPr="00E02534">
        <w:rPr>
          <w:b/>
          <w:bCs/>
          <w:sz w:val="30"/>
          <w:szCs w:val="30"/>
        </w:rPr>
        <w:t>References:</w:t>
      </w:r>
    </w:p>
    <w:p w14:paraId="23005BC7" w14:textId="6E9FBCCF" w:rsidR="00010DA6" w:rsidRPr="000251DC" w:rsidRDefault="000251DC" w:rsidP="00A80742">
      <w:pPr>
        <w:pStyle w:val="Standard"/>
        <w:rPr>
          <w:sz w:val="24"/>
          <w:szCs w:val="24"/>
        </w:rPr>
      </w:pPr>
      <w:r w:rsidRPr="000251DC">
        <w:rPr>
          <w:sz w:val="24"/>
          <w:szCs w:val="24"/>
        </w:rPr>
        <w:t xml:space="preserve">As a </w:t>
      </w:r>
      <w:r>
        <w:rPr>
          <w:sz w:val="24"/>
          <w:szCs w:val="24"/>
        </w:rPr>
        <w:t xml:space="preserve">reference to theory of K-map part I have used </w:t>
      </w:r>
      <w:r w:rsidR="00317817">
        <w:rPr>
          <w:sz w:val="24"/>
          <w:szCs w:val="24"/>
        </w:rPr>
        <w:t>P</w:t>
      </w:r>
      <w:r>
        <w:rPr>
          <w:sz w:val="24"/>
          <w:szCs w:val="24"/>
        </w:rPr>
        <w:t>rof. BGF’s slides of course EE 113, which he has taught us last year. It was very helpful to understand K-maps and their implementations.</w:t>
      </w:r>
      <w:r w:rsidR="00317817">
        <w:rPr>
          <w:sz w:val="24"/>
          <w:szCs w:val="24"/>
        </w:rPr>
        <w:t xml:space="preserve"> Prof. Dinesh Sharma’s VHDL slides were also useful as a reference to write VHDL codes.</w:t>
      </w:r>
    </w:p>
    <w:sectPr w:rsidR="00010DA6" w:rsidRPr="000251D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E1073B" w14:textId="77777777" w:rsidR="007928B7" w:rsidRDefault="007928B7">
      <w:r>
        <w:separator/>
      </w:r>
    </w:p>
  </w:endnote>
  <w:endnote w:type="continuationSeparator" w:id="0">
    <w:p w14:paraId="3E360A61" w14:textId="77777777" w:rsidR="007928B7" w:rsidRDefault="007928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swiss"/>
    <w:pitch w:val="variable"/>
  </w:font>
  <w:font w:name="Linux Libertine G"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119429" w14:textId="77777777" w:rsidR="007928B7" w:rsidRDefault="007928B7">
      <w:r>
        <w:rPr>
          <w:color w:val="000000"/>
        </w:rPr>
        <w:separator/>
      </w:r>
    </w:p>
  </w:footnote>
  <w:footnote w:type="continuationSeparator" w:id="0">
    <w:p w14:paraId="40D4A37B" w14:textId="77777777" w:rsidR="007928B7" w:rsidRDefault="007928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TE3NTExtTQxMjVV0lEKTi0uzszPAykwrgUAtD0qaCwAAAA="/>
  </w:docVars>
  <w:rsids>
    <w:rsidRoot w:val="00010DA6"/>
    <w:rsid w:val="00010DA6"/>
    <w:rsid w:val="000168EB"/>
    <w:rsid w:val="000251DC"/>
    <w:rsid w:val="0004106A"/>
    <w:rsid w:val="00044B2B"/>
    <w:rsid w:val="000B1529"/>
    <w:rsid w:val="00137180"/>
    <w:rsid w:val="001D37B7"/>
    <w:rsid w:val="001F2193"/>
    <w:rsid w:val="002729E1"/>
    <w:rsid w:val="002943E3"/>
    <w:rsid w:val="002E3BD5"/>
    <w:rsid w:val="00317817"/>
    <w:rsid w:val="00485A9A"/>
    <w:rsid w:val="004B5E4B"/>
    <w:rsid w:val="00572E90"/>
    <w:rsid w:val="00614225"/>
    <w:rsid w:val="007928B7"/>
    <w:rsid w:val="007B0903"/>
    <w:rsid w:val="00840637"/>
    <w:rsid w:val="008F57C0"/>
    <w:rsid w:val="009B60EF"/>
    <w:rsid w:val="009B7EB0"/>
    <w:rsid w:val="00A005FB"/>
    <w:rsid w:val="00A06A62"/>
    <w:rsid w:val="00A80742"/>
    <w:rsid w:val="00B16C3D"/>
    <w:rsid w:val="00B324EC"/>
    <w:rsid w:val="00B963BD"/>
    <w:rsid w:val="00BE32D9"/>
    <w:rsid w:val="00BF7495"/>
    <w:rsid w:val="00C52E2F"/>
    <w:rsid w:val="00C570FB"/>
    <w:rsid w:val="00CF22A1"/>
    <w:rsid w:val="00D0763D"/>
    <w:rsid w:val="00D21539"/>
    <w:rsid w:val="00E02534"/>
    <w:rsid w:val="00E07C9C"/>
    <w:rsid w:val="00E234DF"/>
    <w:rsid w:val="00EB7D37"/>
    <w:rsid w:val="00F45F85"/>
    <w:rsid w:val="00F60EBD"/>
    <w:rsid w:val="00FA39B5"/>
    <w:rsid w:val="00FB4032"/>
    <w:rsid w:val="00FD3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A5746"/>
  <w15:docId w15:val="{8CF41B90-6369-439D-B310-E74AFA83E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IN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/>
    </w:pPr>
  </w:style>
  <w:style w:type="paragraph" w:styleId="Heading1">
    <w:name w:val="heading 1"/>
    <w:basedOn w:val="Normal"/>
    <w:next w:val="Standard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Standard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Standard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Standard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Standard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Standard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pacing w:line="276" w:lineRule="auto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Linux Libertine G" w:hAnsi="Liberation Sans" w:cs="Linux Libertine G"/>
      <w:sz w:val="28"/>
      <w:szCs w:val="28"/>
    </w:rPr>
  </w:style>
  <w:style w:type="paragraph" w:customStyle="1" w:styleId="Textbody">
    <w:name w:val="Text body"/>
    <w:basedOn w:val="Standard"/>
    <w:pPr>
      <w:spacing w:after="140"/>
    </w:pPr>
  </w:style>
  <w:style w:type="paragraph" w:styleId="List">
    <w:name w:val="List"/>
    <w:basedOn w:val="Textbody"/>
    <w:rPr>
      <w:sz w:val="24"/>
    </w:rPr>
  </w:style>
  <w:style w:type="paragraph" w:styleId="Caption">
    <w:name w:val="caption"/>
    <w:basedOn w:val="Standard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sz w:val="24"/>
    </w:rPr>
  </w:style>
  <w:style w:type="paragraph" w:styleId="Title">
    <w:name w:val="Title"/>
    <w:basedOn w:val="Normal"/>
    <w:next w:val="Standard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Standard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2943E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9</Pages>
  <Words>357</Words>
  <Characters>20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dik</dc:creator>
  <cp:lastModifiedBy>Hardik Panchal</cp:lastModifiedBy>
  <cp:revision>39</cp:revision>
  <dcterms:created xsi:type="dcterms:W3CDTF">2021-08-19T11:07:00Z</dcterms:created>
  <dcterms:modified xsi:type="dcterms:W3CDTF">2021-08-19T17:18:00Z</dcterms:modified>
</cp:coreProperties>
</file>